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dwife</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Midwife position at [Hospital/Clinic Name] in Egypt Alexandria. As a dedicated and compassionate healthcare professional with a passion for maternal and newborn care, I am eager to contribute my skills, knowledge, and experience to support the well-being of women and families in this vibrant region. With a deep understanding of the unique healthcare challenges faced by communities in Egypt Alexandria, I am confident that my background as a midwife aligns perfectly with the mission of your organization to provide high-quality, patient-centered care.</w:t>
      </w:r>
    </w:p>
    <w:p>
      <w:pPr>
        <w:pStyle w:val="BodyText"/>
      </w:pPr>
      <w:r>
        <w:t xml:space="preserve">Having completed my formal training as a midwife at [Your University or Institution], I have developed a strong foundation in prenatal, intrapartum, and postpartum care. My clinical experience spans diverse settings, including hospitals, community health centers, and mobile clinics across Egypt. This exposure has equipped me with the ability to deliver culturally sensitive care while navigating the specific needs of patients in Alexandria. The city’s rich cultural heritage and dynamic healthcare landscape have further fueled my commitment to advocating for maternal health and empowering women through education and compassionate support.</w:t>
      </w:r>
    </w:p>
    <w:p>
      <w:pPr>
        <w:pStyle w:val="BodyText"/>
      </w:pPr>
      <w:r>
        <w:t xml:space="preserve">One of my core strengths as a midwife is my ability to build trust with patients by fostering open communication and respecting their individual preferences. In Egypt Alexandria, where traditional practices often intersect with modern medical approaches, I have learned the importance of bridging these perspectives to create personalized care plans. For example, during my time at [Previous Workplace or Clinic], I worked closely with women from various backgrounds to address concerns about childbirth while integrating evidence-based practices that prioritized safety and comfort. This experience has reinforced my belief that midwifery is not just a profession but a partnership between the healthcare provider and the patient.</w:t>
      </w:r>
    </w:p>
    <w:p>
      <w:pPr>
        <w:pStyle w:val="BodyText"/>
      </w:pPr>
      <w:r>
        <w:t xml:space="preserve">Additionally, I have a proven track record of collaborating with multidisciplinary teams to ensure seamless care for mothers and newborns. In Alexandria’s fast-paced healthcare environment, where resources can sometimes be limited, I have developed strategies to optimize efficiency without compromising quality. Whether it was coordinating with obstetricians during high-risk pregnancies or educating families on postnatal care, I consistently prioritized the well-being of each individual. My ability to remain calm under pressure and adapt to changing circumstances has been instrumental in delivering positive outcomes for patients.</w:t>
      </w:r>
    </w:p>
    <w:p>
      <w:pPr>
        <w:pStyle w:val="BodyText"/>
      </w:pPr>
      <w:r>
        <w:t xml:space="preserve">What draws me to Egypt Alexandria is its unique position as a hub of innovation and tradition in healthcare. The city’s growing emphasis on maternal health initiatives, such as the expansion of prenatal services and the integration of telemedicine, reflects a forward-thinking approach that aligns with my professional goals. I am particularly inspired by the work being done by organizations like [Local Health Organization or Initiative], which strive to reduce maternal mortality rates and improve access to care for underserved populations. I am eager to contribute my expertise to similar efforts and help strengthen the healthcare infrastructure in this region.</w:t>
      </w:r>
    </w:p>
    <w:p>
      <w:pPr>
        <w:pStyle w:val="BodyText"/>
      </w:pPr>
      <w:r>
        <w:t xml:space="preserve">As a midwife, I understand that the role extends beyond clinical duties. It involves being a source of emotional support, an educator, and an advocate for women’s health rights. In Alexandria, where societal expectations and cultural norms play a significant role in healthcare decisions, I have cultivated the ability to navigate these dynamics with empathy and respect. My fluency in Arabic and English allows me to communicate effectively with patients from diverse backgrounds, ensuring that they feel heard and empowered throughout their journey.</w:t>
      </w:r>
    </w:p>
    <w:p>
      <w:pPr>
        <w:pStyle w:val="BodyText"/>
      </w:pPr>
      <w:r>
        <w:t xml:space="preserve">Furthermore, I am deeply committed to continuous learning and professional development. I regularly attend workshops, seminars, and training programs focused on advancing midwifery practices. For instance, my recent participation in a course on [Specific Topic, e.g., "Neonatal Resuscitation" or "Pain Management during Labor"] has enhanced my ability to provide cutting-edge care. I am also passionate about mentoring new midwives and sharing knowledge to elevate the standards of maternal care in Egypt Alexandria.</w:t>
      </w:r>
    </w:p>
    <w:p>
      <w:pPr>
        <w:pStyle w:val="BodyText"/>
      </w:pPr>
      <w:r>
        <w:t xml:space="preserve">In conclusion, I am confident that my experience, skills, and dedication make me an ideal candidate for the Midwife position at [Hospital/Clinic Name]. I am excited about the opportunity to contribute to your team’s mission of improving maternal and newborn health outcomes in this remarkable city. Thank you for considering my application. I would be honored to discuss how my background and vision align with the needs of your organization.</w:t>
      </w:r>
    </w:p>
    <w:p>
      <w:pPr>
        <w:pStyle w:val="BodyText"/>
      </w:pPr>
      <w:r>
        <w:t xml:space="preserve">Sincerely,</w:t>
      </w:r>
      <w:r>
        <w:t xml:space="preserve"> </w:t>
      </w:r>
      <w:r>
        <w:t xml:space="preserve">[Your Full Name]</w:t>
      </w:r>
      <w:r>
        <w:t xml:space="preserve"> </w:t>
      </w:r>
      <w:r>
        <w:t xml:space="preserve">[Your Contact Information]</w:t>
      </w:r>
      <w:r>
        <w:t xml:space="preserve"> </w:t>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dwife Position in Egypt Alexandria</dc:title>
  <dc:creator/>
  <cp:keywords/>
  <dcterms:created xsi:type="dcterms:W3CDTF">2026-07-24T23:13:31Z</dcterms:created>
  <dcterms:modified xsi:type="dcterms:W3CDTF">2026-07-24T23:13:31Z</dcterms:modified>
</cp:coreProperties>
</file>

<file path=docProps/custom.xml><?xml version="1.0" encoding="utf-8"?>
<Properties xmlns="http://schemas.openxmlformats.org/officeDocument/2006/custom-properties" xmlns:vt="http://schemas.openxmlformats.org/officeDocument/2006/docPropsVTypes"/>
</file>